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E6346" w14:textId="7ED99CF6" w:rsidR="006305A0" w:rsidRDefault="007648C3">
      <w:pPr>
        <w:contextualSpacing/>
      </w:pPr>
      <w:bookmarkStart w:id="0" w:name="_GoBack"/>
      <w:bookmarkEnd w:id="0"/>
      <w:r>
        <w:t>Meeting started at 7:30</w:t>
      </w:r>
      <w:r w:rsidR="00E638C7">
        <w:t xml:space="preserve"> and ended at 8:40.</w:t>
      </w:r>
    </w:p>
    <w:p w14:paraId="224588E0" w14:textId="77777777" w:rsidR="007648C3" w:rsidRDefault="007648C3">
      <w:pPr>
        <w:contextualSpacing/>
      </w:pPr>
    </w:p>
    <w:p w14:paraId="4049BFAB" w14:textId="1EB1B3A5" w:rsidR="007648C3" w:rsidRPr="001B1A5C" w:rsidRDefault="007648C3">
      <w:pPr>
        <w:contextualSpacing/>
        <w:rPr>
          <w:u w:val="single"/>
        </w:rPr>
      </w:pPr>
      <w:r w:rsidRPr="001B1A5C">
        <w:rPr>
          <w:u w:val="single"/>
        </w:rPr>
        <w:t>Attendees</w:t>
      </w:r>
    </w:p>
    <w:p w14:paraId="0A64C9E2" w14:textId="590F77E8" w:rsidR="007648C3" w:rsidRDefault="007648C3">
      <w:pPr>
        <w:contextualSpacing/>
      </w:pPr>
      <w:r>
        <w:t xml:space="preserve">Dave </w:t>
      </w:r>
      <w:proofErr w:type="spellStart"/>
      <w:r>
        <w:t>Intraversato</w:t>
      </w:r>
      <w:proofErr w:type="spellEnd"/>
      <w:r>
        <w:t xml:space="preserve">, Adam Bliss, Phil Wagner, Ray Grogan, Craig </w:t>
      </w:r>
      <w:proofErr w:type="spellStart"/>
      <w:r>
        <w:t>Sickels</w:t>
      </w:r>
      <w:proofErr w:type="spellEnd"/>
      <w:r>
        <w:t xml:space="preserve">, John Egan, Chris </w:t>
      </w:r>
      <w:proofErr w:type="spellStart"/>
      <w:r>
        <w:t>Guerette</w:t>
      </w:r>
      <w:proofErr w:type="spellEnd"/>
      <w:r>
        <w:t xml:space="preserve">, Nelson Larkins, Phil </w:t>
      </w:r>
      <w:proofErr w:type="spellStart"/>
      <w:r>
        <w:t>Dirusso</w:t>
      </w:r>
      <w:proofErr w:type="spellEnd"/>
      <w:r>
        <w:t>, Aaron Francis, Peter Wagner</w:t>
      </w:r>
    </w:p>
    <w:p w14:paraId="4177EA0E" w14:textId="305AEEB5" w:rsidR="007648C3" w:rsidRDefault="007648C3">
      <w:pPr>
        <w:contextualSpacing/>
      </w:pPr>
    </w:p>
    <w:p w14:paraId="2B846481" w14:textId="26F4A22D" w:rsidR="007648C3" w:rsidRDefault="001B1A5C">
      <w:pPr>
        <w:contextualSpacing/>
      </w:pPr>
      <w:r>
        <w:t>Middle School not expected to use fields</w:t>
      </w:r>
    </w:p>
    <w:p w14:paraId="11FE671A" w14:textId="67C6003F" w:rsidR="001B1A5C" w:rsidRDefault="001B1A5C">
      <w:pPr>
        <w:contextualSpacing/>
      </w:pPr>
    </w:p>
    <w:p w14:paraId="3DE0D54C" w14:textId="17B161D1" w:rsidR="001B1A5C" w:rsidRDefault="001B1A5C">
      <w:pPr>
        <w:contextualSpacing/>
      </w:pPr>
      <w:r>
        <w:t>Saturdays traditionally baseball, Sundays traditionally soccer</w:t>
      </w:r>
    </w:p>
    <w:p w14:paraId="4705EB55" w14:textId="492208C0" w:rsidR="001B1A5C" w:rsidRDefault="001B1A5C">
      <w:pPr>
        <w:contextualSpacing/>
      </w:pPr>
    </w:p>
    <w:p w14:paraId="39B684AB" w14:textId="0B0241CE" w:rsidR="001B1A5C" w:rsidRDefault="001B1A5C">
      <w:pPr>
        <w:contextualSpacing/>
      </w:pPr>
      <w:r>
        <w:t>Local groups have priority</w:t>
      </w:r>
    </w:p>
    <w:p w14:paraId="70A33C1F" w14:textId="41466B9F" w:rsidR="001B1A5C" w:rsidRDefault="001B1A5C">
      <w:pPr>
        <w:contextualSpacing/>
      </w:pPr>
    </w:p>
    <w:p w14:paraId="459B7E11" w14:textId="3DEB9152" w:rsidR="001B1A5C" w:rsidRDefault="001B1A5C">
      <w:pPr>
        <w:contextualSpacing/>
      </w:pPr>
      <w:r>
        <w:t>Call Cumberland Rec</w:t>
      </w:r>
    </w:p>
    <w:p w14:paraId="1132D5BA" w14:textId="663DF95D" w:rsidR="001B1A5C" w:rsidRDefault="001B1A5C">
      <w:pPr>
        <w:contextualSpacing/>
      </w:pPr>
    </w:p>
    <w:p w14:paraId="729458D9" w14:textId="2F1CE358" w:rsidR="001B1A5C" w:rsidRDefault="006837DA">
      <w:pPr>
        <w:contextualSpacing/>
      </w:pPr>
      <w:hyperlink r:id="rId7" w:history="1">
        <w:r w:rsidR="00AD0EDA" w:rsidRPr="0071586B">
          <w:rPr>
            <w:rStyle w:val="Hyperlink"/>
          </w:rPr>
          <w:t>https://apm.activecommunities.com/cumberlandeducationrec/Home</w:t>
        </w:r>
      </w:hyperlink>
    </w:p>
    <w:p w14:paraId="3D62DAD0" w14:textId="024A774C" w:rsidR="00AD0EDA" w:rsidRDefault="00AD0EDA">
      <w:pPr>
        <w:contextualSpacing/>
      </w:pPr>
    </w:p>
    <w:p w14:paraId="34FE4505" w14:textId="77777777" w:rsidR="00E638C7" w:rsidRDefault="00E638C7" w:rsidP="00E638C7">
      <w:pPr>
        <w:contextualSpacing/>
      </w:pPr>
    </w:p>
    <w:p w14:paraId="445055F8" w14:textId="77777777" w:rsidR="00E638C7" w:rsidRDefault="00E638C7" w:rsidP="00E638C7">
      <w:pPr>
        <w:contextualSpacing/>
      </w:pPr>
    </w:p>
    <w:p w14:paraId="359583C8" w14:textId="6E40D027" w:rsidR="009B35D1" w:rsidRDefault="009B35D1">
      <w:pPr>
        <w:contextualSpacing/>
      </w:pPr>
      <w:r>
        <w:t>Cumberland</w:t>
      </w:r>
      <w:r w:rsidR="00E638C7">
        <w:t>: Two different facilities between Tuttle and Greely Roads</w:t>
      </w:r>
      <w:r w:rsidR="002731AE">
        <w:t>, 100 per facility</w:t>
      </w:r>
      <w:r w:rsidR="00E638C7">
        <w:t xml:space="preserve"> </w:t>
      </w:r>
    </w:p>
    <w:p w14:paraId="079C8209" w14:textId="1A35355D" w:rsidR="009B35D1" w:rsidRDefault="009B35D1">
      <w:pPr>
        <w:contextualSpacing/>
      </w:pPr>
    </w:p>
    <w:p w14:paraId="064CFD11" w14:textId="77777777" w:rsidR="009B35D1" w:rsidRDefault="009B35D1">
      <w:pPr>
        <w:contextualSpacing/>
      </w:pPr>
    </w:p>
    <w:p w14:paraId="6DC4841F" w14:textId="270D7B1F" w:rsidR="001B1A5C" w:rsidRDefault="001B1A5C">
      <w:pPr>
        <w:contextualSpacing/>
      </w:pPr>
    </w:p>
    <w:p w14:paraId="4B39106E" w14:textId="77777777" w:rsidR="001B1A5C" w:rsidRDefault="001B1A5C">
      <w:pPr>
        <w:contextualSpacing/>
      </w:pPr>
    </w:p>
    <w:p w14:paraId="226E3F9F" w14:textId="77777777" w:rsidR="007648C3" w:rsidRDefault="007648C3">
      <w:pPr>
        <w:contextualSpacing/>
      </w:pPr>
    </w:p>
    <w:sectPr w:rsidR="007648C3" w:rsidSect="006305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jA1NLc0MzKwNLBU0lEKTi0uzszPAykwrAUAI+YLlywAAAA="/>
  </w:docVars>
  <w:rsids>
    <w:rsidRoot w:val="007648C3"/>
    <w:rsid w:val="001B1A5C"/>
    <w:rsid w:val="002731AE"/>
    <w:rsid w:val="006305A0"/>
    <w:rsid w:val="006837DA"/>
    <w:rsid w:val="007648C3"/>
    <w:rsid w:val="009A2B80"/>
    <w:rsid w:val="009B35D1"/>
    <w:rsid w:val="00A13123"/>
    <w:rsid w:val="00AD0EDA"/>
    <w:rsid w:val="00B24B9A"/>
    <w:rsid w:val="00C868A1"/>
    <w:rsid w:val="00E63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B9038"/>
  <w15:chartTrackingRefBased/>
  <w15:docId w15:val="{DBEDE955-A8A5-465D-8362-6F4BF8DB2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2B80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2B80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2B80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2B80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2B8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2B8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2B8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2B8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2B8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2B8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2B80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A2B80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A2B80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2B80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2B80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2B80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2B80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2B8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2B80"/>
    <w:rPr>
      <w:i/>
      <w:caps/>
      <w:spacing w:val="10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A2B80"/>
    <w:pPr>
      <w:tabs>
        <w:tab w:val="right" w:leader="dot" w:pos="10070"/>
      </w:tabs>
      <w:spacing w:line="400" w:lineRule="exact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9A2B80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A2B80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2B80"/>
    <w:rPr>
      <w:caps/>
      <w:color w:val="4F81BD" w:themeColor="accent1"/>
      <w:spacing w:val="10"/>
      <w:kern w:val="28"/>
      <w:sz w:val="52"/>
      <w:szCs w:val="52"/>
    </w:rPr>
  </w:style>
  <w:style w:type="paragraph" w:styleId="BodyText">
    <w:name w:val="Body Text"/>
    <w:basedOn w:val="Normal"/>
    <w:link w:val="BodyTextChar"/>
    <w:uiPriority w:val="1"/>
    <w:qFormat/>
    <w:rsid w:val="009A2B80"/>
    <w:rPr>
      <w:rFonts w:ascii="Arial" w:eastAsia="Calibri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A2B80"/>
    <w:rPr>
      <w:rFonts w:ascii="Arial" w:eastAsia="Calibri" w:hAnsi="Arial" w:cs="Ari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2B80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A2B80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9A2B80"/>
    <w:rPr>
      <w:b/>
      <w:bCs/>
    </w:rPr>
  </w:style>
  <w:style w:type="character" w:styleId="Emphasis">
    <w:name w:val="Emphasis"/>
    <w:uiPriority w:val="20"/>
    <w:qFormat/>
    <w:rsid w:val="009A2B80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9A2B80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A2B80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9A2B8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A2B8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A2B80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2B8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2B80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9A2B80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9A2B80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9A2B80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9A2B80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9A2B80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9A2B80"/>
    <w:pPr>
      <w:outlineLvl w:val="9"/>
    </w:pPr>
  </w:style>
  <w:style w:type="paragraph" w:customStyle="1" w:styleId="TableParagraph">
    <w:name w:val="Table Paragraph"/>
    <w:basedOn w:val="Normal"/>
    <w:uiPriority w:val="1"/>
    <w:qFormat/>
    <w:rsid w:val="009A2B80"/>
    <w:pPr>
      <w:spacing w:line="268" w:lineRule="exact"/>
      <w:jc w:val="center"/>
    </w:pPr>
    <w:rPr>
      <w:rFonts w:ascii="Arial" w:hAnsi="Arial" w:cs="Arial"/>
    </w:rPr>
  </w:style>
  <w:style w:type="character" w:styleId="Hyperlink">
    <w:name w:val="Hyperlink"/>
    <w:basedOn w:val="DefaultParagraphFont"/>
    <w:uiPriority w:val="99"/>
    <w:unhideWhenUsed/>
    <w:rsid w:val="00AD0ED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0E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apm.activecommunities.com/cumberlandeducationrec/Hom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D072E6A3DC5247AE4DB9ADF208AA57" ma:contentTypeVersion="13" ma:contentTypeDescription="Create a new document." ma:contentTypeScope="" ma:versionID="d8b30b96d48f78bffbcc6fc14792997f">
  <xsd:schema xmlns:xsd="http://www.w3.org/2001/XMLSchema" xmlns:xs="http://www.w3.org/2001/XMLSchema" xmlns:p="http://schemas.microsoft.com/office/2006/metadata/properties" xmlns:ns3="8ebd6b37-567e-4dcd-82d4-811b6454d2c9" xmlns:ns4="dda6e751-028c-4ad4-b77d-6f733e38497f" targetNamespace="http://schemas.microsoft.com/office/2006/metadata/properties" ma:root="true" ma:fieldsID="8b61f99385973f95c3f30f345e84fbef" ns3:_="" ns4:_="">
    <xsd:import namespace="8ebd6b37-567e-4dcd-82d4-811b6454d2c9"/>
    <xsd:import namespace="dda6e751-028c-4ad4-b77d-6f733e3849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d6b37-567e-4dcd-82d4-811b6454d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6e751-028c-4ad4-b77d-6f733e38497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BC5BD1-BD3C-46C3-AE9A-B4DD17AA2540}">
  <ds:schemaRefs>
    <ds:schemaRef ds:uri="dda6e751-028c-4ad4-b77d-6f733e38497f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8ebd6b37-567e-4dcd-82d4-811b6454d2c9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C949D11-9989-426F-94B9-438995BA52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4FA1F4-D54D-4BA8-A182-D85007E790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bd6b37-567e-4dcd-82d4-811b6454d2c9"/>
    <ds:schemaRef ds:uri="dda6e751-028c-4ad4-b77d-6f733e3849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9</Words>
  <Characters>513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Bliss</dc:creator>
  <cp:keywords/>
  <dc:description/>
  <cp:lastModifiedBy>Christine Wolfe</cp:lastModifiedBy>
  <cp:revision>2</cp:revision>
  <dcterms:created xsi:type="dcterms:W3CDTF">2023-08-01T17:34:00Z</dcterms:created>
  <dcterms:modified xsi:type="dcterms:W3CDTF">2023-08-01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D072E6A3DC5247AE4DB9ADF208AA57</vt:lpwstr>
  </property>
</Properties>
</file>